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23ABB0" w14:textId="7A849F70" w:rsidR="005F06E4" w:rsidRPr="005F06E4" w:rsidRDefault="005F06E4" w:rsidP="00340D78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5F06E4">
        <w:rPr>
          <w:b/>
          <w:bCs/>
          <w:sz w:val="28"/>
          <w:szCs w:val="28"/>
        </w:rPr>
        <w:t xml:space="preserve">Postdoc/PI </w:t>
      </w:r>
      <w:r w:rsidRPr="00340D78">
        <w:rPr>
          <w:b/>
          <w:bCs/>
          <w:sz w:val="28"/>
          <w:szCs w:val="28"/>
          <w:u w:val="single"/>
        </w:rPr>
        <w:t>Orientation Meeting</w:t>
      </w:r>
      <w:r w:rsidRPr="005F06E4">
        <w:rPr>
          <w:b/>
          <w:bCs/>
          <w:sz w:val="28"/>
          <w:szCs w:val="28"/>
        </w:rPr>
        <w:t xml:space="preserve"> Agenda</w:t>
      </w:r>
    </w:p>
    <w:p w14:paraId="38B0DB4E" w14:textId="77777777" w:rsidR="005F06E4" w:rsidRDefault="005F06E4" w:rsidP="005F06E4">
      <w:pPr>
        <w:spacing w:after="0" w:line="240" w:lineRule="auto"/>
      </w:pPr>
    </w:p>
    <w:p w14:paraId="34E89111" w14:textId="6DAE2EC0" w:rsidR="005F06E4" w:rsidRDefault="005F06E4" w:rsidP="005F06E4">
      <w:pPr>
        <w:pStyle w:val="ListParagraph"/>
        <w:numPr>
          <w:ilvl w:val="0"/>
          <w:numId w:val="3"/>
        </w:numPr>
        <w:spacing w:after="0" w:line="240" w:lineRule="auto"/>
      </w:pPr>
      <w:r>
        <w:t>Introductions</w:t>
      </w:r>
    </w:p>
    <w:p w14:paraId="10160FC2" w14:textId="77777777" w:rsidR="005F06E4" w:rsidRDefault="005F06E4" w:rsidP="005F06E4">
      <w:pPr>
        <w:spacing w:after="0" w:line="240" w:lineRule="auto"/>
      </w:pPr>
    </w:p>
    <w:p w14:paraId="39CE27AC" w14:textId="27D70E8E" w:rsidR="005F06E4" w:rsidRDefault="005F06E4" w:rsidP="005F06E4">
      <w:pPr>
        <w:pStyle w:val="ListParagraph"/>
        <w:numPr>
          <w:ilvl w:val="0"/>
          <w:numId w:val="3"/>
        </w:numPr>
        <w:spacing w:after="0" w:line="240" w:lineRule="auto"/>
      </w:pPr>
      <w:r>
        <w:t>Building/Lab/Facility Tour</w:t>
      </w:r>
    </w:p>
    <w:p w14:paraId="4776C085" w14:textId="77777777" w:rsidR="005F06E4" w:rsidRDefault="005F06E4" w:rsidP="005F06E4">
      <w:pPr>
        <w:spacing w:after="0" w:line="240" w:lineRule="auto"/>
      </w:pPr>
    </w:p>
    <w:p w14:paraId="2BA74C74" w14:textId="556737D3" w:rsidR="005F06E4" w:rsidRDefault="005F06E4" w:rsidP="005F06E4">
      <w:pPr>
        <w:pStyle w:val="ListParagraph"/>
        <w:numPr>
          <w:ilvl w:val="0"/>
          <w:numId w:val="3"/>
        </w:numPr>
        <w:spacing w:after="0" w:line="240" w:lineRule="auto"/>
      </w:pPr>
      <w:r>
        <w:t>Confirm office space, laptop, email address, phone access</w:t>
      </w:r>
    </w:p>
    <w:p w14:paraId="5C7CEEA2" w14:textId="77777777" w:rsidR="005F06E4" w:rsidRDefault="005F06E4" w:rsidP="005F06E4">
      <w:pPr>
        <w:spacing w:after="0" w:line="240" w:lineRule="auto"/>
      </w:pPr>
    </w:p>
    <w:p w14:paraId="17918252" w14:textId="3B1DFFBC" w:rsidR="005F06E4" w:rsidRPr="005F06E4" w:rsidRDefault="005F06E4" w:rsidP="005F06E4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  <w:u w:val="single"/>
        </w:rPr>
      </w:pPr>
      <w:r w:rsidRPr="005F06E4">
        <w:rPr>
          <w:b/>
          <w:bCs/>
          <w:u w:val="single"/>
        </w:rPr>
        <w:t>PI</w:t>
      </w:r>
      <w:r>
        <w:rPr>
          <w:b/>
          <w:bCs/>
          <w:u w:val="single"/>
        </w:rPr>
        <w:t>’s</w:t>
      </w:r>
      <w:r w:rsidRPr="005F06E4">
        <w:rPr>
          <w:b/>
          <w:bCs/>
          <w:u w:val="single"/>
        </w:rPr>
        <w:t xml:space="preserve"> Expectations</w:t>
      </w:r>
      <w:r>
        <w:rPr>
          <w:b/>
          <w:bCs/>
          <w:u w:val="single"/>
        </w:rPr>
        <w:t xml:space="preserve"> for Postdoc</w:t>
      </w:r>
    </w:p>
    <w:p w14:paraId="23ABAA27" w14:textId="19A41FE4" w:rsidR="005F06E4" w:rsidRDefault="005F06E4" w:rsidP="005F06E4">
      <w:pPr>
        <w:pStyle w:val="ListParagraph"/>
        <w:numPr>
          <w:ilvl w:val="0"/>
          <w:numId w:val="4"/>
        </w:numPr>
        <w:spacing w:after="0" w:line="240" w:lineRule="auto"/>
      </w:pPr>
      <w:r>
        <w:t>Research activity</w:t>
      </w:r>
    </w:p>
    <w:p w14:paraId="7F84DE60" w14:textId="5946106A" w:rsidR="005F06E4" w:rsidRDefault="005F06E4" w:rsidP="005F06E4">
      <w:pPr>
        <w:pStyle w:val="ListParagraph"/>
        <w:numPr>
          <w:ilvl w:val="1"/>
          <w:numId w:val="4"/>
        </w:numPr>
        <w:spacing w:after="0" w:line="240" w:lineRule="auto"/>
      </w:pPr>
      <w:r>
        <w:t>Big Picture:</w:t>
      </w:r>
    </w:p>
    <w:p w14:paraId="4352AF1C" w14:textId="6FF0A4B2" w:rsidR="005F06E4" w:rsidRDefault="005F06E4" w:rsidP="005F06E4">
      <w:pPr>
        <w:pStyle w:val="ListParagraph"/>
        <w:numPr>
          <w:ilvl w:val="1"/>
          <w:numId w:val="4"/>
        </w:numPr>
        <w:spacing w:after="0" w:line="240" w:lineRule="auto"/>
      </w:pPr>
      <w:r>
        <w:t>This Semester:</w:t>
      </w:r>
    </w:p>
    <w:p w14:paraId="2E6D5F35" w14:textId="77777777" w:rsidR="005F06E4" w:rsidRDefault="005F06E4" w:rsidP="005F06E4">
      <w:pPr>
        <w:pStyle w:val="ListParagraph"/>
        <w:numPr>
          <w:ilvl w:val="0"/>
          <w:numId w:val="4"/>
        </w:numPr>
        <w:spacing w:after="0" w:line="240" w:lineRule="auto"/>
      </w:pPr>
      <w:r>
        <w:t>Grant writing</w:t>
      </w:r>
    </w:p>
    <w:p w14:paraId="34EA2F86" w14:textId="77777777" w:rsidR="005F06E4" w:rsidRDefault="005F06E4" w:rsidP="005F06E4">
      <w:pPr>
        <w:pStyle w:val="ListParagraph"/>
        <w:numPr>
          <w:ilvl w:val="1"/>
          <w:numId w:val="4"/>
        </w:numPr>
        <w:spacing w:after="0" w:line="240" w:lineRule="auto"/>
      </w:pPr>
      <w:r>
        <w:t>Big Picture:</w:t>
      </w:r>
    </w:p>
    <w:p w14:paraId="172DF529" w14:textId="77777777" w:rsidR="005F06E4" w:rsidRDefault="005F06E4" w:rsidP="005F06E4">
      <w:pPr>
        <w:pStyle w:val="ListParagraph"/>
        <w:numPr>
          <w:ilvl w:val="1"/>
          <w:numId w:val="4"/>
        </w:numPr>
        <w:spacing w:after="0" w:line="240" w:lineRule="auto"/>
      </w:pPr>
      <w:r>
        <w:t>This Semester:</w:t>
      </w:r>
    </w:p>
    <w:p w14:paraId="1504261C" w14:textId="4F1F218E" w:rsidR="005F06E4" w:rsidRDefault="005F06E4" w:rsidP="005F06E4">
      <w:pPr>
        <w:pStyle w:val="ListParagraph"/>
        <w:numPr>
          <w:ilvl w:val="0"/>
          <w:numId w:val="4"/>
        </w:numPr>
        <w:spacing w:after="0" w:line="240" w:lineRule="auto"/>
      </w:pPr>
      <w:r>
        <w:t>Publications</w:t>
      </w:r>
    </w:p>
    <w:p w14:paraId="37B0D8A7" w14:textId="7DEB39F8" w:rsidR="005F06E4" w:rsidRDefault="005F06E4" w:rsidP="005F06E4">
      <w:pPr>
        <w:pStyle w:val="ListParagraph"/>
        <w:numPr>
          <w:ilvl w:val="1"/>
          <w:numId w:val="4"/>
        </w:numPr>
        <w:spacing w:after="0" w:line="240" w:lineRule="auto"/>
      </w:pPr>
      <w:r>
        <w:t>Big Picture:</w:t>
      </w:r>
    </w:p>
    <w:p w14:paraId="16743FC9" w14:textId="441BE24B" w:rsidR="005F06E4" w:rsidRDefault="005F06E4" w:rsidP="005F06E4">
      <w:pPr>
        <w:pStyle w:val="ListParagraph"/>
        <w:numPr>
          <w:ilvl w:val="1"/>
          <w:numId w:val="4"/>
        </w:numPr>
        <w:spacing w:after="0" w:line="240" w:lineRule="auto"/>
      </w:pPr>
      <w:r>
        <w:t>This Semester:</w:t>
      </w:r>
    </w:p>
    <w:p w14:paraId="4B508B68" w14:textId="30344AFF" w:rsidR="005F06E4" w:rsidRDefault="005F06E4" w:rsidP="005F06E4">
      <w:pPr>
        <w:pStyle w:val="ListParagraph"/>
        <w:numPr>
          <w:ilvl w:val="0"/>
          <w:numId w:val="4"/>
        </w:numPr>
        <w:spacing w:after="0" w:line="240" w:lineRule="auto"/>
      </w:pPr>
      <w:r>
        <w:t>Conferences</w:t>
      </w:r>
    </w:p>
    <w:p w14:paraId="6E9B1E4E" w14:textId="27F59DEC" w:rsidR="005F06E4" w:rsidRDefault="005F06E4" w:rsidP="005F06E4">
      <w:pPr>
        <w:pStyle w:val="ListParagraph"/>
        <w:numPr>
          <w:ilvl w:val="1"/>
          <w:numId w:val="4"/>
        </w:numPr>
        <w:spacing w:after="0" w:line="240" w:lineRule="auto"/>
      </w:pPr>
      <w:r>
        <w:t>Big Picture:</w:t>
      </w:r>
    </w:p>
    <w:p w14:paraId="4FE679D7" w14:textId="14B83FE7" w:rsidR="005F06E4" w:rsidRDefault="005F06E4" w:rsidP="005F06E4">
      <w:pPr>
        <w:pStyle w:val="ListParagraph"/>
        <w:numPr>
          <w:ilvl w:val="1"/>
          <w:numId w:val="4"/>
        </w:numPr>
        <w:spacing w:after="0" w:line="240" w:lineRule="auto"/>
      </w:pPr>
      <w:r>
        <w:t>This Semester:</w:t>
      </w:r>
    </w:p>
    <w:p w14:paraId="612DF82B" w14:textId="2E2B96D4" w:rsidR="005F06E4" w:rsidRDefault="005F06E4" w:rsidP="005F06E4">
      <w:pPr>
        <w:pStyle w:val="ListParagraph"/>
        <w:numPr>
          <w:ilvl w:val="0"/>
          <w:numId w:val="4"/>
        </w:numPr>
        <w:spacing w:after="0" w:line="240" w:lineRule="auto"/>
      </w:pPr>
      <w:r>
        <w:t>Other: ______________________________</w:t>
      </w:r>
    </w:p>
    <w:p w14:paraId="57DD0F56" w14:textId="7B783A3C" w:rsidR="005F06E4" w:rsidRDefault="005F06E4" w:rsidP="005F06E4">
      <w:pPr>
        <w:pStyle w:val="ListParagraph"/>
        <w:numPr>
          <w:ilvl w:val="1"/>
          <w:numId w:val="4"/>
        </w:numPr>
        <w:spacing w:after="0" w:line="240" w:lineRule="auto"/>
      </w:pPr>
      <w:r>
        <w:t>Big Picture:</w:t>
      </w:r>
    </w:p>
    <w:p w14:paraId="56A2351A" w14:textId="4E5F0E46" w:rsidR="005F06E4" w:rsidRDefault="005F06E4" w:rsidP="005F06E4">
      <w:pPr>
        <w:pStyle w:val="ListParagraph"/>
        <w:numPr>
          <w:ilvl w:val="1"/>
          <w:numId w:val="4"/>
        </w:numPr>
        <w:spacing w:after="0" w:line="240" w:lineRule="auto"/>
      </w:pPr>
      <w:r>
        <w:t>This Semester:</w:t>
      </w:r>
    </w:p>
    <w:p w14:paraId="39CB3A20" w14:textId="7584963D" w:rsidR="005F06E4" w:rsidRDefault="005F06E4" w:rsidP="005F06E4">
      <w:pPr>
        <w:pStyle w:val="ListParagraph"/>
        <w:numPr>
          <w:ilvl w:val="0"/>
          <w:numId w:val="4"/>
        </w:numPr>
        <w:spacing w:after="0" w:line="240" w:lineRule="auto"/>
      </w:pPr>
      <w:r>
        <w:t>Collaboratively draft out the PI’s expectations using the 3-Year Planning tool (see Appendix).</w:t>
      </w:r>
    </w:p>
    <w:p w14:paraId="4D9F0B7C" w14:textId="153E3EE0" w:rsidR="005F06E4" w:rsidRDefault="005F06E4" w:rsidP="005F06E4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Assign Postdoc to update IDP with Project Goals from these expectations.  </w:t>
      </w:r>
      <w:proofErr w:type="gramStart"/>
      <w:r>
        <w:t>Due:_</w:t>
      </w:r>
      <w:proofErr w:type="gramEnd"/>
      <w:r>
        <w:t>________________</w:t>
      </w:r>
    </w:p>
    <w:p w14:paraId="499E0127" w14:textId="77777777" w:rsidR="005F06E4" w:rsidRDefault="005F06E4" w:rsidP="005F06E4">
      <w:pPr>
        <w:pStyle w:val="ListParagraph"/>
        <w:spacing w:after="0" w:line="240" w:lineRule="auto"/>
      </w:pPr>
    </w:p>
    <w:p w14:paraId="34A79EEC" w14:textId="180DD0AA" w:rsidR="005F06E4" w:rsidRPr="005F06E4" w:rsidRDefault="005F06E4" w:rsidP="005F06E4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  <w:u w:val="single"/>
        </w:rPr>
      </w:pPr>
      <w:r w:rsidRPr="005F06E4">
        <w:rPr>
          <w:b/>
          <w:bCs/>
          <w:u w:val="single"/>
        </w:rPr>
        <w:t>Postdoc IDP Review</w:t>
      </w:r>
    </w:p>
    <w:p w14:paraId="650AB91C" w14:textId="71797E2E" w:rsidR="005F06E4" w:rsidRDefault="005F06E4" w:rsidP="005F06E4">
      <w:pPr>
        <w:pStyle w:val="ListParagraph"/>
        <w:numPr>
          <w:ilvl w:val="0"/>
          <w:numId w:val="5"/>
        </w:numPr>
        <w:spacing w:after="0" w:line="240" w:lineRule="auto"/>
      </w:pPr>
      <w:r>
        <w:t>Review Skill Assessment Summary</w:t>
      </w:r>
    </w:p>
    <w:p w14:paraId="5CEAAC1C" w14:textId="0E3DE03B" w:rsidR="005F06E4" w:rsidRDefault="005F06E4" w:rsidP="005F06E4">
      <w:pPr>
        <w:pStyle w:val="ListParagraph"/>
        <w:numPr>
          <w:ilvl w:val="0"/>
          <w:numId w:val="5"/>
        </w:numPr>
        <w:spacing w:after="0" w:line="240" w:lineRule="auto"/>
      </w:pPr>
      <w:r>
        <w:t>Interest Assessment Summary</w:t>
      </w:r>
    </w:p>
    <w:p w14:paraId="76CFF8FE" w14:textId="32C22025" w:rsidR="005F06E4" w:rsidRDefault="005F06E4" w:rsidP="005F06E4">
      <w:pPr>
        <w:pStyle w:val="ListParagraph"/>
        <w:numPr>
          <w:ilvl w:val="0"/>
          <w:numId w:val="5"/>
        </w:numPr>
        <w:spacing w:after="0" w:line="240" w:lineRule="auto"/>
      </w:pPr>
      <w:r>
        <w:t>Values Assessment Summary</w:t>
      </w:r>
    </w:p>
    <w:p w14:paraId="5C57EC1A" w14:textId="0C0AECF0" w:rsidR="005F06E4" w:rsidRDefault="005F06E4" w:rsidP="005F06E4">
      <w:pPr>
        <w:pStyle w:val="ListParagraph"/>
        <w:numPr>
          <w:ilvl w:val="0"/>
          <w:numId w:val="5"/>
        </w:numPr>
        <w:spacing w:after="0" w:line="240" w:lineRule="auto"/>
      </w:pPr>
      <w:r>
        <w:t>My Career Plans</w:t>
      </w:r>
    </w:p>
    <w:p w14:paraId="1A30634B" w14:textId="76412B5E" w:rsidR="005F06E4" w:rsidRDefault="005F06E4" w:rsidP="005F06E4">
      <w:pPr>
        <w:pStyle w:val="ListParagraph"/>
        <w:numPr>
          <w:ilvl w:val="0"/>
          <w:numId w:val="5"/>
        </w:numPr>
        <w:spacing w:after="0" w:line="240" w:lineRule="auto"/>
      </w:pPr>
      <w:r>
        <w:t>Career Advancement Goals</w:t>
      </w:r>
    </w:p>
    <w:p w14:paraId="3D29B3DA" w14:textId="2814DECC" w:rsidR="005F06E4" w:rsidRDefault="005F06E4" w:rsidP="005F06E4">
      <w:pPr>
        <w:pStyle w:val="ListParagraph"/>
        <w:numPr>
          <w:ilvl w:val="0"/>
          <w:numId w:val="5"/>
        </w:numPr>
        <w:spacing w:after="0" w:line="240" w:lineRule="auto"/>
      </w:pPr>
      <w:r>
        <w:t>Skill Goals</w:t>
      </w:r>
    </w:p>
    <w:p w14:paraId="184974AB" w14:textId="483B6CEE" w:rsidR="005F06E4" w:rsidRDefault="005F06E4" w:rsidP="005F06E4">
      <w:pPr>
        <w:spacing w:after="0" w:line="240" w:lineRule="auto"/>
      </w:pPr>
    </w:p>
    <w:p w14:paraId="2ACED3B5" w14:textId="017FB0B4" w:rsidR="005F06E4" w:rsidRPr="005F06E4" w:rsidRDefault="005F06E4" w:rsidP="005F06E4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 w:rsidRPr="005F06E4">
        <w:rPr>
          <w:b/>
          <w:bCs/>
        </w:rPr>
        <w:t>Establish a Mentoring Team based on IDP</w:t>
      </w:r>
    </w:p>
    <w:p w14:paraId="2FE74BAF" w14:textId="4A1D9713" w:rsidR="005F06E4" w:rsidRDefault="005F06E4" w:rsidP="005F06E4">
      <w:pPr>
        <w:spacing w:after="0" w:line="240" w:lineRule="auto"/>
      </w:pPr>
    </w:p>
    <w:p w14:paraId="6C399A8D" w14:textId="75F1BA19" w:rsidR="005F06E4" w:rsidRDefault="005F06E4" w:rsidP="005F06E4">
      <w:pPr>
        <w:pStyle w:val="ListParagraph"/>
        <w:numPr>
          <w:ilvl w:val="0"/>
          <w:numId w:val="3"/>
        </w:numPr>
        <w:spacing w:after="0" w:line="240" w:lineRule="auto"/>
      </w:pPr>
      <w:r>
        <w:t>List Actionable Items with Deadlines from the Meeting for Each Attende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695"/>
        <w:gridCol w:w="5580"/>
        <w:gridCol w:w="1795"/>
      </w:tblGrid>
      <w:tr w:rsidR="005F06E4" w14:paraId="73A285B0" w14:textId="77777777" w:rsidTr="005F06E4">
        <w:tc>
          <w:tcPr>
            <w:tcW w:w="2695" w:type="dxa"/>
            <w:shd w:val="clear" w:color="auto" w:fill="BDD6EE" w:themeFill="accent5" w:themeFillTint="66"/>
          </w:tcPr>
          <w:p w14:paraId="41AC4769" w14:textId="403FBB9D" w:rsidR="005F06E4" w:rsidRPr="005F06E4" w:rsidRDefault="005F06E4" w:rsidP="005F06E4">
            <w:pPr>
              <w:pStyle w:val="ListParagraph"/>
              <w:ind w:left="0"/>
              <w:rPr>
                <w:b/>
                <w:bCs/>
              </w:rPr>
            </w:pPr>
            <w:r w:rsidRPr="005F06E4">
              <w:rPr>
                <w:b/>
                <w:bCs/>
              </w:rPr>
              <w:t>Name</w:t>
            </w:r>
          </w:p>
        </w:tc>
        <w:tc>
          <w:tcPr>
            <w:tcW w:w="5580" w:type="dxa"/>
            <w:shd w:val="clear" w:color="auto" w:fill="BDD6EE" w:themeFill="accent5" w:themeFillTint="66"/>
          </w:tcPr>
          <w:p w14:paraId="093C688E" w14:textId="7E2D15AA" w:rsidR="005F06E4" w:rsidRPr="005F06E4" w:rsidRDefault="005F06E4" w:rsidP="005F06E4">
            <w:pPr>
              <w:pStyle w:val="ListParagraph"/>
              <w:ind w:left="0"/>
              <w:rPr>
                <w:b/>
                <w:bCs/>
              </w:rPr>
            </w:pPr>
            <w:r w:rsidRPr="005F06E4">
              <w:rPr>
                <w:b/>
                <w:bCs/>
              </w:rPr>
              <w:t>Action</w:t>
            </w:r>
          </w:p>
        </w:tc>
        <w:tc>
          <w:tcPr>
            <w:tcW w:w="1795" w:type="dxa"/>
            <w:shd w:val="clear" w:color="auto" w:fill="BDD6EE" w:themeFill="accent5" w:themeFillTint="66"/>
          </w:tcPr>
          <w:p w14:paraId="6D83C828" w14:textId="403A52A8" w:rsidR="005F06E4" w:rsidRPr="005F06E4" w:rsidRDefault="005F06E4" w:rsidP="005F06E4">
            <w:pPr>
              <w:pStyle w:val="ListParagraph"/>
              <w:ind w:left="0"/>
              <w:rPr>
                <w:b/>
                <w:bCs/>
              </w:rPr>
            </w:pPr>
            <w:r w:rsidRPr="005F06E4">
              <w:rPr>
                <w:b/>
                <w:bCs/>
              </w:rPr>
              <w:t>Deadline</w:t>
            </w:r>
          </w:p>
        </w:tc>
      </w:tr>
      <w:tr w:rsidR="005F06E4" w14:paraId="58801AC0" w14:textId="77777777" w:rsidTr="005F06E4">
        <w:trPr>
          <w:trHeight w:val="576"/>
        </w:trPr>
        <w:tc>
          <w:tcPr>
            <w:tcW w:w="2695" w:type="dxa"/>
            <w:vAlign w:val="center"/>
          </w:tcPr>
          <w:p w14:paraId="3CEFA527" w14:textId="0ED54102" w:rsidR="005F06E4" w:rsidRDefault="005F06E4" w:rsidP="005F06E4">
            <w:r>
              <w:t>PI:</w:t>
            </w:r>
          </w:p>
        </w:tc>
        <w:tc>
          <w:tcPr>
            <w:tcW w:w="5580" w:type="dxa"/>
            <w:vAlign w:val="center"/>
          </w:tcPr>
          <w:p w14:paraId="509F9884" w14:textId="77777777" w:rsidR="005F06E4" w:rsidRDefault="005F06E4" w:rsidP="005F06E4">
            <w:pPr>
              <w:pStyle w:val="ListParagraph"/>
              <w:ind w:left="0"/>
            </w:pPr>
          </w:p>
        </w:tc>
        <w:tc>
          <w:tcPr>
            <w:tcW w:w="1795" w:type="dxa"/>
            <w:vAlign w:val="center"/>
          </w:tcPr>
          <w:p w14:paraId="15AAE782" w14:textId="77777777" w:rsidR="005F06E4" w:rsidRDefault="005F06E4" w:rsidP="005F06E4">
            <w:pPr>
              <w:pStyle w:val="ListParagraph"/>
              <w:ind w:left="0"/>
            </w:pPr>
          </w:p>
        </w:tc>
      </w:tr>
      <w:tr w:rsidR="005F06E4" w14:paraId="388C7DD1" w14:textId="77777777" w:rsidTr="005F06E4">
        <w:trPr>
          <w:trHeight w:val="576"/>
        </w:trPr>
        <w:tc>
          <w:tcPr>
            <w:tcW w:w="2695" w:type="dxa"/>
            <w:vAlign w:val="center"/>
          </w:tcPr>
          <w:p w14:paraId="458F1E40" w14:textId="262B963C" w:rsidR="005F06E4" w:rsidRDefault="005F06E4" w:rsidP="005F06E4">
            <w:r>
              <w:t>Postdoc:</w:t>
            </w:r>
          </w:p>
        </w:tc>
        <w:tc>
          <w:tcPr>
            <w:tcW w:w="5580" w:type="dxa"/>
            <w:vAlign w:val="center"/>
          </w:tcPr>
          <w:p w14:paraId="1E8869AC" w14:textId="77777777" w:rsidR="005F06E4" w:rsidRDefault="005F06E4" w:rsidP="005F06E4">
            <w:pPr>
              <w:pStyle w:val="ListParagraph"/>
              <w:ind w:left="0"/>
            </w:pPr>
          </w:p>
        </w:tc>
        <w:tc>
          <w:tcPr>
            <w:tcW w:w="1795" w:type="dxa"/>
            <w:vAlign w:val="center"/>
          </w:tcPr>
          <w:p w14:paraId="724ABEF4" w14:textId="77777777" w:rsidR="005F06E4" w:rsidRDefault="005F06E4" w:rsidP="005F06E4">
            <w:pPr>
              <w:pStyle w:val="ListParagraph"/>
              <w:ind w:left="0"/>
            </w:pPr>
          </w:p>
        </w:tc>
      </w:tr>
      <w:tr w:rsidR="005F06E4" w14:paraId="4604FF48" w14:textId="77777777" w:rsidTr="005F06E4">
        <w:trPr>
          <w:trHeight w:val="576"/>
        </w:trPr>
        <w:tc>
          <w:tcPr>
            <w:tcW w:w="2695" w:type="dxa"/>
            <w:vAlign w:val="center"/>
          </w:tcPr>
          <w:p w14:paraId="63C02A02" w14:textId="712F5196" w:rsidR="005F06E4" w:rsidRDefault="005F06E4" w:rsidP="005F06E4">
            <w:r>
              <w:t>Other:</w:t>
            </w:r>
          </w:p>
        </w:tc>
        <w:tc>
          <w:tcPr>
            <w:tcW w:w="5580" w:type="dxa"/>
            <w:vAlign w:val="center"/>
          </w:tcPr>
          <w:p w14:paraId="5E18802B" w14:textId="77777777" w:rsidR="005F06E4" w:rsidRDefault="005F06E4" w:rsidP="005F06E4">
            <w:pPr>
              <w:pStyle w:val="ListParagraph"/>
              <w:ind w:left="0"/>
            </w:pPr>
          </w:p>
        </w:tc>
        <w:tc>
          <w:tcPr>
            <w:tcW w:w="1795" w:type="dxa"/>
            <w:vAlign w:val="center"/>
          </w:tcPr>
          <w:p w14:paraId="6CF9CB9C" w14:textId="77777777" w:rsidR="005F06E4" w:rsidRDefault="005F06E4" w:rsidP="005F06E4">
            <w:pPr>
              <w:pStyle w:val="ListParagraph"/>
              <w:ind w:left="0"/>
            </w:pPr>
          </w:p>
        </w:tc>
      </w:tr>
    </w:tbl>
    <w:p w14:paraId="41BE6533" w14:textId="77777777" w:rsidR="005F06E4" w:rsidRDefault="005F06E4" w:rsidP="005F06E4">
      <w:pPr>
        <w:pStyle w:val="ListParagraph"/>
      </w:pPr>
    </w:p>
    <w:p w14:paraId="148792D1" w14:textId="39FD6BCE" w:rsidR="005F06E4" w:rsidRDefault="005F06E4" w:rsidP="005F06E4">
      <w:pPr>
        <w:pStyle w:val="ListParagraph"/>
        <w:numPr>
          <w:ilvl w:val="0"/>
          <w:numId w:val="3"/>
        </w:numPr>
        <w:spacing w:after="0" w:line="240" w:lineRule="auto"/>
      </w:pPr>
      <w:r>
        <w:t>Schedule next meeting date and time</w:t>
      </w:r>
    </w:p>
    <w:p w14:paraId="4A703560" w14:textId="78EB0D94" w:rsidR="005F06E4" w:rsidRDefault="005F06E4" w:rsidP="005F06E4">
      <w:pPr>
        <w:spacing w:after="0" w:line="240" w:lineRule="auto"/>
      </w:pPr>
    </w:p>
    <w:p w14:paraId="6C74D86E" w14:textId="4770A8EA" w:rsidR="005F06E4" w:rsidRDefault="005F06E4" w:rsidP="005F06E4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Email notes/summary of today’s meeting </w:t>
      </w:r>
    </w:p>
    <w:p w14:paraId="716109CE" w14:textId="46BCA3D7" w:rsidR="005F06E4" w:rsidRDefault="005F06E4">
      <w:r>
        <w:br w:type="page"/>
      </w:r>
    </w:p>
    <w:p w14:paraId="07A6B762" w14:textId="77777777" w:rsidR="005F06E4" w:rsidRDefault="005F06E4" w:rsidP="005F06E4">
      <w:pPr>
        <w:spacing w:after="0" w:line="240" w:lineRule="auto"/>
        <w:jc w:val="center"/>
        <w:sectPr w:rsidR="005F06E4" w:rsidSect="005F06E4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5"/>
        <w:gridCol w:w="1716"/>
        <w:gridCol w:w="1341"/>
        <w:gridCol w:w="1344"/>
        <w:gridCol w:w="1341"/>
        <w:gridCol w:w="1344"/>
        <w:gridCol w:w="1341"/>
        <w:gridCol w:w="1346"/>
        <w:gridCol w:w="1341"/>
        <w:gridCol w:w="1346"/>
        <w:gridCol w:w="1329"/>
      </w:tblGrid>
      <w:tr w:rsidR="005F06E4" w:rsidRPr="0027579C" w14:paraId="0CF8629D" w14:textId="77777777" w:rsidTr="00B83B34">
        <w:tc>
          <w:tcPr>
            <w:tcW w:w="795" w:type="pct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385623"/>
          </w:tcPr>
          <w:p w14:paraId="3F55A0E8" w14:textId="1B7F8F3C" w:rsidR="005F06E4" w:rsidRPr="0027579C" w:rsidRDefault="005F06E4" w:rsidP="005F06E4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color w:val="FFFFFF"/>
                <w:sz w:val="16"/>
              </w:rPr>
            </w:pPr>
            <w:r>
              <w:lastRenderedPageBreak/>
              <w:br w:type="page"/>
            </w:r>
          </w:p>
        </w:tc>
        <w:tc>
          <w:tcPr>
            <w:tcW w:w="467" w:type="pct"/>
            <w:tcBorders>
              <w:top w:val="single" w:sz="18" w:space="0" w:color="auto"/>
              <w:bottom w:val="single" w:sz="18" w:space="0" w:color="auto"/>
            </w:tcBorders>
            <w:shd w:val="clear" w:color="auto" w:fill="385623"/>
            <w:vAlign w:val="center"/>
          </w:tcPr>
          <w:p w14:paraId="530AB115" w14:textId="77777777" w:rsidR="005F06E4" w:rsidRPr="00D031BB" w:rsidRDefault="005F06E4" w:rsidP="005F06E4">
            <w:pPr>
              <w:spacing w:after="0" w:line="240" w:lineRule="auto"/>
              <w:jc w:val="center"/>
              <w:rPr>
                <w:rFonts w:ascii="Calibri" w:hAnsi="Calibri" w:cs="Calibri"/>
                <w:b/>
                <w:color w:val="FFFFFF"/>
              </w:rPr>
            </w:pPr>
            <w:r w:rsidRPr="00D031BB">
              <w:rPr>
                <w:rFonts w:ascii="Calibri" w:hAnsi="Calibri" w:cs="Calibri"/>
                <w:b/>
                <w:color w:val="FFFFFF"/>
              </w:rPr>
              <w:t>Year 1</w:t>
            </w:r>
          </w:p>
          <w:p w14:paraId="5C38536F" w14:textId="77777777" w:rsidR="005F06E4" w:rsidRPr="0027579C" w:rsidRDefault="005F06E4" w:rsidP="005F06E4">
            <w:pPr>
              <w:spacing w:after="0" w:line="240" w:lineRule="auto"/>
              <w:jc w:val="center"/>
              <w:rPr>
                <w:rFonts w:ascii="Calibri" w:hAnsi="Calibri" w:cs="Calibri"/>
                <w:b/>
                <w:i/>
                <w:color w:val="FFFFFF"/>
              </w:rPr>
            </w:pPr>
            <w:r>
              <w:rPr>
                <w:rFonts w:ascii="Calibri" w:hAnsi="Calibri" w:cs="Calibri"/>
                <w:b/>
                <w:i/>
                <w:color w:val="FFFFFF"/>
              </w:rPr>
              <w:t>Summer</w:t>
            </w:r>
          </w:p>
        </w:tc>
        <w:tc>
          <w:tcPr>
            <w:tcW w:w="468" w:type="pct"/>
            <w:tcBorders>
              <w:top w:val="single" w:sz="18" w:space="0" w:color="auto"/>
              <w:bottom w:val="single" w:sz="18" w:space="0" w:color="auto"/>
            </w:tcBorders>
            <w:shd w:val="clear" w:color="auto" w:fill="385623"/>
            <w:vAlign w:val="center"/>
          </w:tcPr>
          <w:p w14:paraId="77E5BD3C" w14:textId="77777777" w:rsidR="005F06E4" w:rsidRPr="00D031BB" w:rsidRDefault="005F06E4" w:rsidP="005F06E4">
            <w:pPr>
              <w:spacing w:after="0" w:line="240" w:lineRule="auto"/>
              <w:jc w:val="center"/>
              <w:rPr>
                <w:rFonts w:ascii="Calibri" w:hAnsi="Calibri" w:cs="Calibri"/>
                <w:b/>
                <w:color w:val="FFFFFF"/>
              </w:rPr>
            </w:pPr>
            <w:r w:rsidRPr="00D031BB">
              <w:rPr>
                <w:rFonts w:ascii="Calibri" w:hAnsi="Calibri" w:cs="Calibri"/>
                <w:b/>
                <w:color w:val="FFFFFF"/>
              </w:rPr>
              <w:t>Year 1</w:t>
            </w:r>
          </w:p>
          <w:p w14:paraId="4399A6ED" w14:textId="77777777" w:rsidR="005F06E4" w:rsidRPr="0027579C" w:rsidRDefault="005F06E4" w:rsidP="005F06E4">
            <w:pPr>
              <w:spacing w:after="0" w:line="240" w:lineRule="auto"/>
              <w:jc w:val="center"/>
              <w:rPr>
                <w:rFonts w:ascii="Calibri" w:hAnsi="Calibri" w:cs="Calibri"/>
                <w:i/>
              </w:rPr>
            </w:pPr>
            <w:r>
              <w:rPr>
                <w:rFonts w:ascii="Calibri" w:hAnsi="Calibri" w:cs="Calibri"/>
                <w:b/>
                <w:i/>
                <w:color w:val="FFFFFF"/>
              </w:rPr>
              <w:t>Fall</w:t>
            </w:r>
          </w:p>
        </w:tc>
        <w:tc>
          <w:tcPr>
            <w:tcW w:w="467" w:type="pct"/>
            <w:tcBorders>
              <w:top w:val="single" w:sz="18" w:space="0" w:color="auto"/>
              <w:bottom w:val="single" w:sz="18" w:space="0" w:color="auto"/>
            </w:tcBorders>
            <w:shd w:val="clear" w:color="auto" w:fill="385623"/>
            <w:vAlign w:val="center"/>
          </w:tcPr>
          <w:p w14:paraId="78A59CF3" w14:textId="77777777" w:rsidR="005F06E4" w:rsidRPr="00D031BB" w:rsidRDefault="005F06E4" w:rsidP="005F06E4">
            <w:pPr>
              <w:spacing w:after="0" w:line="240" w:lineRule="auto"/>
              <w:jc w:val="center"/>
              <w:rPr>
                <w:rFonts w:ascii="Calibri" w:hAnsi="Calibri" w:cs="Calibri"/>
                <w:b/>
                <w:color w:val="FFFFFF"/>
              </w:rPr>
            </w:pPr>
            <w:r w:rsidRPr="00D031BB">
              <w:rPr>
                <w:rFonts w:ascii="Calibri" w:hAnsi="Calibri" w:cs="Calibri"/>
                <w:b/>
                <w:color w:val="FFFFFF"/>
              </w:rPr>
              <w:t>Year 1</w:t>
            </w:r>
          </w:p>
          <w:p w14:paraId="048301BA" w14:textId="77777777" w:rsidR="005F06E4" w:rsidRPr="0027579C" w:rsidRDefault="005F06E4" w:rsidP="005F06E4">
            <w:pPr>
              <w:spacing w:after="0" w:line="240" w:lineRule="auto"/>
              <w:jc w:val="center"/>
              <w:rPr>
                <w:rFonts w:ascii="Calibri" w:hAnsi="Calibri" w:cs="Calibri"/>
                <w:b/>
                <w:i/>
                <w:color w:val="FFFFFF"/>
              </w:rPr>
            </w:pPr>
            <w:r>
              <w:rPr>
                <w:rFonts w:ascii="Calibri" w:hAnsi="Calibri" w:cs="Calibri"/>
                <w:b/>
                <w:i/>
                <w:color w:val="FFFFFF"/>
              </w:rPr>
              <w:t>Spring</w:t>
            </w:r>
          </w:p>
        </w:tc>
        <w:tc>
          <w:tcPr>
            <w:tcW w:w="468" w:type="pct"/>
            <w:tcBorders>
              <w:top w:val="single" w:sz="18" w:space="0" w:color="auto"/>
              <w:bottom w:val="single" w:sz="18" w:space="0" w:color="auto"/>
            </w:tcBorders>
            <w:shd w:val="clear" w:color="auto" w:fill="385623"/>
            <w:vAlign w:val="center"/>
          </w:tcPr>
          <w:p w14:paraId="30E60254" w14:textId="77777777" w:rsidR="005F06E4" w:rsidRPr="00D031BB" w:rsidRDefault="005F06E4" w:rsidP="005F06E4">
            <w:pPr>
              <w:spacing w:after="0" w:line="240" w:lineRule="auto"/>
              <w:jc w:val="center"/>
              <w:rPr>
                <w:rFonts w:ascii="Calibri" w:hAnsi="Calibri" w:cs="Calibri"/>
                <w:b/>
                <w:color w:val="FFFFFF"/>
              </w:rPr>
            </w:pPr>
            <w:r>
              <w:rPr>
                <w:rFonts w:ascii="Calibri" w:hAnsi="Calibri" w:cs="Calibri"/>
                <w:b/>
                <w:color w:val="FFFFFF"/>
              </w:rPr>
              <w:t>Year 2</w:t>
            </w:r>
          </w:p>
          <w:p w14:paraId="02F42E7B" w14:textId="77777777" w:rsidR="005F06E4" w:rsidRPr="0027579C" w:rsidRDefault="005F06E4" w:rsidP="005F06E4">
            <w:pPr>
              <w:spacing w:after="0" w:line="240" w:lineRule="auto"/>
              <w:jc w:val="center"/>
              <w:rPr>
                <w:rFonts w:ascii="Calibri" w:hAnsi="Calibri" w:cs="Calibri"/>
                <w:b/>
                <w:i/>
                <w:color w:val="FFFFFF"/>
              </w:rPr>
            </w:pPr>
            <w:r>
              <w:rPr>
                <w:rFonts w:ascii="Calibri" w:hAnsi="Calibri" w:cs="Calibri"/>
                <w:b/>
                <w:i/>
                <w:color w:val="FFFFFF"/>
              </w:rPr>
              <w:t>Summer</w:t>
            </w:r>
          </w:p>
        </w:tc>
        <w:tc>
          <w:tcPr>
            <w:tcW w:w="467" w:type="pct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385623"/>
            <w:vAlign w:val="center"/>
          </w:tcPr>
          <w:p w14:paraId="6CA7CF9D" w14:textId="77777777" w:rsidR="005F06E4" w:rsidRPr="00D031BB" w:rsidRDefault="005F06E4" w:rsidP="005F06E4">
            <w:pPr>
              <w:spacing w:after="0" w:line="240" w:lineRule="auto"/>
              <w:jc w:val="center"/>
              <w:rPr>
                <w:rFonts w:ascii="Calibri" w:hAnsi="Calibri" w:cs="Calibri"/>
                <w:b/>
                <w:color w:val="FFFFFF"/>
              </w:rPr>
            </w:pPr>
            <w:r>
              <w:rPr>
                <w:rFonts w:ascii="Calibri" w:hAnsi="Calibri" w:cs="Calibri"/>
                <w:b/>
                <w:color w:val="FFFFFF"/>
              </w:rPr>
              <w:t>Year 2</w:t>
            </w:r>
          </w:p>
          <w:p w14:paraId="7CD4BD4F" w14:textId="77777777" w:rsidR="005F06E4" w:rsidRPr="0027579C" w:rsidRDefault="005F06E4" w:rsidP="005F06E4">
            <w:pPr>
              <w:spacing w:after="0" w:line="240" w:lineRule="auto"/>
              <w:jc w:val="center"/>
              <w:rPr>
                <w:rFonts w:ascii="Calibri" w:hAnsi="Calibri" w:cs="Calibri"/>
                <w:i/>
              </w:rPr>
            </w:pPr>
            <w:r>
              <w:rPr>
                <w:rFonts w:ascii="Calibri" w:hAnsi="Calibri" w:cs="Calibri"/>
                <w:b/>
                <w:i/>
                <w:color w:val="FFFFFF"/>
              </w:rPr>
              <w:t>Fall</w:t>
            </w:r>
          </w:p>
        </w:tc>
        <w:tc>
          <w:tcPr>
            <w:tcW w:w="469" w:type="pct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385623"/>
            <w:vAlign w:val="center"/>
          </w:tcPr>
          <w:p w14:paraId="086F799C" w14:textId="77777777" w:rsidR="005F06E4" w:rsidRPr="00D031BB" w:rsidRDefault="005F06E4" w:rsidP="005F06E4">
            <w:pPr>
              <w:spacing w:after="0" w:line="240" w:lineRule="auto"/>
              <w:jc w:val="center"/>
              <w:rPr>
                <w:rFonts w:ascii="Calibri" w:hAnsi="Calibri" w:cs="Calibri"/>
                <w:b/>
                <w:color w:val="FFFFFF"/>
              </w:rPr>
            </w:pPr>
            <w:r>
              <w:rPr>
                <w:rFonts w:ascii="Calibri" w:hAnsi="Calibri" w:cs="Calibri"/>
                <w:b/>
                <w:color w:val="FFFFFF"/>
              </w:rPr>
              <w:t>Year 2</w:t>
            </w:r>
          </w:p>
          <w:p w14:paraId="37991D87" w14:textId="77777777" w:rsidR="005F06E4" w:rsidRPr="0027579C" w:rsidRDefault="005F06E4" w:rsidP="005F06E4">
            <w:pPr>
              <w:spacing w:after="0" w:line="240" w:lineRule="auto"/>
              <w:jc w:val="center"/>
              <w:rPr>
                <w:rFonts w:ascii="Calibri" w:hAnsi="Calibri" w:cs="Calibri"/>
                <w:b/>
                <w:i/>
                <w:color w:val="FFFFFF"/>
              </w:rPr>
            </w:pPr>
            <w:r>
              <w:rPr>
                <w:rFonts w:ascii="Calibri" w:hAnsi="Calibri" w:cs="Calibri"/>
                <w:b/>
                <w:i/>
                <w:color w:val="FFFFFF"/>
              </w:rPr>
              <w:t>Spring</w:t>
            </w:r>
          </w:p>
        </w:tc>
        <w:tc>
          <w:tcPr>
            <w:tcW w:w="467" w:type="pct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385623"/>
            <w:vAlign w:val="center"/>
          </w:tcPr>
          <w:p w14:paraId="080EA54E" w14:textId="77777777" w:rsidR="005F06E4" w:rsidRPr="00D031BB" w:rsidRDefault="005F06E4" w:rsidP="005F06E4">
            <w:pPr>
              <w:spacing w:after="0" w:line="240" w:lineRule="auto"/>
              <w:jc w:val="center"/>
              <w:rPr>
                <w:rFonts w:ascii="Calibri" w:hAnsi="Calibri" w:cs="Calibri"/>
                <w:b/>
                <w:color w:val="FFFFFF"/>
              </w:rPr>
            </w:pPr>
            <w:r>
              <w:rPr>
                <w:rFonts w:ascii="Calibri" w:hAnsi="Calibri" w:cs="Calibri"/>
                <w:b/>
                <w:color w:val="FFFFFF"/>
              </w:rPr>
              <w:t>Year 3</w:t>
            </w:r>
          </w:p>
          <w:p w14:paraId="34E84BF9" w14:textId="77777777" w:rsidR="005F06E4" w:rsidRPr="0027579C" w:rsidRDefault="005F06E4" w:rsidP="005F06E4">
            <w:pPr>
              <w:spacing w:after="0" w:line="240" w:lineRule="auto"/>
              <w:jc w:val="center"/>
              <w:rPr>
                <w:rFonts w:ascii="Calibri" w:hAnsi="Calibri" w:cs="Calibri"/>
                <w:b/>
                <w:i/>
                <w:color w:val="FFFFFF"/>
              </w:rPr>
            </w:pPr>
            <w:r>
              <w:rPr>
                <w:rFonts w:ascii="Calibri" w:hAnsi="Calibri" w:cs="Calibri"/>
                <w:b/>
                <w:i/>
                <w:color w:val="FFFFFF"/>
              </w:rPr>
              <w:t>Summer</w:t>
            </w:r>
          </w:p>
        </w:tc>
        <w:tc>
          <w:tcPr>
            <w:tcW w:w="469" w:type="pct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385623"/>
            <w:vAlign w:val="center"/>
          </w:tcPr>
          <w:p w14:paraId="4EB7507F" w14:textId="77777777" w:rsidR="005F06E4" w:rsidRPr="00D031BB" w:rsidRDefault="005F06E4" w:rsidP="005F06E4">
            <w:pPr>
              <w:spacing w:after="0" w:line="240" w:lineRule="auto"/>
              <w:jc w:val="center"/>
              <w:rPr>
                <w:rFonts w:ascii="Calibri" w:hAnsi="Calibri" w:cs="Calibri"/>
                <w:b/>
                <w:color w:val="FFFFFF"/>
              </w:rPr>
            </w:pPr>
            <w:r>
              <w:rPr>
                <w:rFonts w:ascii="Calibri" w:hAnsi="Calibri" w:cs="Calibri"/>
                <w:b/>
                <w:color w:val="FFFFFF"/>
              </w:rPr>
              <w:t>Year 3</w:t>
            </w:r>
          </w:p>
          <w:p w14:paraId="6997E516" w14:textId="77777777" w:rsidR="005F06E4" w:rsidRPr="0027579C" w:rsidRDefault="005F06E4" w:rsidP="005F06E4">
            <w:pPr>
              <w:spacing w:after="0" w:line="240" w:lineRule="auto"/>
              <w:jc w:val="center"/>
              <w:rPr>
                <w:rFonts w:ascii="Calibri" w:hAnsi="Calibri" w:cs="Calibri"/>
                <w:i/>
              </w:rPr>
            </w:pPr>
            <w:r>
              <w:rPr>
                <w:rFonts w:ascii="Calibri" w:hAnsi="Calibri" w:cs="Calibri"/>
                <w:b/>
                <w:i/>
                <w:color w:val="FFFFFF"/>
              </w:rPr>
              <w:t>Fall</w:t>
            </w:r>
          </w:p>
        </w:tc>
        <w:tc>
          <w:tcPr>
            <w:tcW w:w="463" w:type="pct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385623"/>
            <w:vAlign w:val="center"/>
          </w:tcPr>
          <w:p w14:paraId="033C6BBE" w14:textId="77777777" w:rsidR="005F06E4" w:rsidRPr="00D031BB" w:rsidRDefault="005F06E4" w:rsidP="005F06E4">
            <w:pPr>
              <w:spacing w:after="0" w:line="240" w:lineRule="auto"/>
              <w:jc w:val="center"/>
              <w:rPr>
                <w:rFonts w:ascii="Calibri" w:hAnsi="Calibri" w:cs="Calibri"/>
                <w:b/>
                <w:color w:val="FFFFFF"/>
              </w:rPr>
            </w:pPr>
            <w:r>
              <w:rPr>
                <w:rFonts w:ascii="Calibri" w:hAnsi="Calibri" w:cs="Calibri"/>
                <w:b/>
                <w:color w:val="FFFFFF"/>
              </w:rPr>
              <w:t>Year 3</w:t>
            </w:r>
          </w:p>
          <w:p w14:paraId="3FFDF6F8" w14:textId="77777777" w:rsidR="005F06E4" w:rsidRPr="0027579C" w:rsidRDefault="005F06E4" w:rsidP="005F06E4">
            <w:pPr>
              <w:spacing w:after="0" w:line="240" w:lineRule="auto"/>
              <w:jc w:val="center"/>
              <w:rPr>
                <w:rFonts w:ascii="Calibri" w:hAnsi="Calibri" w:cs="Calibri"/>
                <w:b/>
                <w:i/>
                <w:color w:val="FFFFFF"/>
              </w:rPr>
            </w:pPr>
            <w:r>
              <w:rPr>
                <w:rFonts w:ascii="Calibri" w:hAnsi="Calibri" w:cs="Calibri"/>
                <w:b/>
                <w:i/>
                <w:color w:val="FFFFFF"/>
              </w:rPr>
              <w:t>Spring</w:t>
            </w:r>
          </w:p>
        </w:tc>
      </w:tr>
      <w:tr w:rsidR="005F06E4" w:rsidRPr="0027579C" w14:paraId="5A6078F2" w14:textId="77777777" w:rsidTr="00B83B34">
        <w:trPr>
          <w:cantSplit/>
          <w:trHeight w:val="2448"/>
        </w:trPr>
        <w:tc>
          <w:tcPr>
            <w:tcW w:w="197" w:type="pct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FFB60F"/>
            <w:textDirection w:val="btLr"/>
          </w:tcPr>
          <w:p w14:paraId="2FEBD556" w14:textId="2A87127A" w:rsidR="005F06E4" w:rsidRPr="00BF06E8" w:rsidRDefault="005F06E4" w:rsidP="005F06E4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3-Year Planning</w:t>
            </w:r>
          </w:p>
        </w:tc>
        <w:tc>
          <w:tcPr>
            <w:tcW w:w="59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56415D8" w14:textId="30E5D00C" w:rsidR="005F06E4" w:rsidRPr="00BF06E8" w:rsidRDefault="005F06E4" w:rsidP="005F06E4">
            <w:pPr>
              <w:spacing w:after="0" w:line="240" w:lineRule="auto"/>
              <w:rPr>
                <w:rFonts w:ascii="Calibri" w:hAnsi="Calibri" w:cs="Calibri"/>
                <w:b/>
                <w:bCs/>
              </w:rPr>
            </w:pPr>
            <w:r w:rsidRPr="00BF06E8">
              <w:rPr>
                <w:rFonts w:ascii="Calibri" w:hAnsi="Calibri" w:cs="Calibri"/>
                <w:b/>
                <w:bCs/>
              </w:rPr>
              <w:t>Research</w:t>
            </w:r>
            <w:r>
              <w:rPr>
                <w:rFonts w:ascii="Calibri" w:hAnsi="Calibri" w:cs="Calibri"/>
                <w:b/>
                <w:bCs/>
              </w:rPr>
              <w:t xml:space="preserve"> Activity</w:t>
            </w:r>
          </w:p>
        </w:tc>
        <w:tc>
          <w:tcPr>
            <w:tcW w:w="46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BA6AB86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6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0F2C63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526C3C9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6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B31A633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6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C1C47F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6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C3166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6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FFA3B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6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FA418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6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6ED76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5F06E4" w:rsidRPr="0027579C" w14:paraId="43B04A53" w14:textId="77777777" w:rsidTr="00B83B34">
        <w:trPr>
          <w:cantSplit/>
          <w:trHeight w:val="2448"/>
        </w:trPr>
        <w:tc>
          <w:tcPr>
            <w:tcW w:w="197" w:type="pct"/>
            <w:vMerge/>
            <w:tcBorders>
              <w:left w:val="single" w:sz="18" w:space="0" w:color="auto"/>
            </w:tcBorders>
            <w:shd w:val="clear" w:color="auto" w:fill="FFB60F"/>
            <w:textDirection w:val="btLr"/>
          </w:tcPr>
          <w:p w14:paraId="420CB4C7" w14:textId="77777777" w:rsidR="005F06E4" w:rsidRPr="0027579C" w:rsidRDefault="005F06E4" w:rsidP="005F06E4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20"/>
              </w:rPr>
            </w:pPr>
          </w:p>
        </w:tc>
        <w:tc>
          <w:tcPr>
            <w:tcW w:w="598" w:type="pct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7C802077" w14:textId="77777777" w:rsidR="005F06E4" w:rsidRPr="00BF06E8" w:rsidRDefault="005F06E4" w:rsidP="005F06E4">
            <w:pPr>
              <w:spacing w:after="0" w:line="240" w:lineRule="auto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 xml:space="preserve">Targeted </w:t>
            </w:r>
            <w:r w:rsidRPr="00BF06E8">
              <w:rPr>
                <w:rFonts w:ascii="Calibri" w:hAnsi="Calibri" w:cs="Calibri"/>
                <w:b/>
                <w:bCs/>
              </w:rPr>
              <w:t>Grants</w:t>
            </w:r>
            <w:r>
              <w:rPr>
                <w:rFonts w:ascii="Calibri" w:hAnsi="Calibri" w:cs="Calibri"/>
                <w:b/>
                <w:bCs/>
              </w:rPr>
              <w:t>/ Sponsored Research</w:t>
            </w:r>
          </w:p>
        </w:tc>
        <w:tc>
          <w:tcPr>
            <w:tcW w:w="467" w:type="pct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5A6A5DD4" w14:textId="77777777" w:rsidR="005F06E4" w:rsidRPr="0027579C" w:rsidRDefault="005F06E4" w:rsidP="005F06E4">
            <w:pPr>
              <w:pStyle w:val="Heading1"/>
              <w:spacing w:line="240" w:lineRule="auto"/>
              <w:ind w:left="-14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468" w:type="pct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3D9E7DBC" w14:textId="77777777" w:rsidR="005F06E4" w:rsidRPr="0027579C" w:rsidRDefault="005F06E4" w:rsidP="005F06E4">
            <w:pPr>
              <w:pStyle w:val="Heading1"/>
              <w:spacing w:line="240" w:lineRule="auto"/>
              <w:ind w:left="-14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467" w:type="pct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044A6879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68" w:type="pct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35968EE6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67" w:type="pct"/>
            <w:tcBorders>
              <w:top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BF4D615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69" w:type="pct"/>
            <w:tcBorders>
              <w:top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AC5DD3D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67" w:type="pct"/>
            <w:tcBorders>
              <w:top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3C53F83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69" w:type="pct"/>
            <w:tcBorders>
              <w:top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122299B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63" w:type="pct"/>
            <w:tcBorders>
              <w:top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6A2EECE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5F06E4" w:rsidRPr="0027579C" w14:paraId="11524DFC" w14:textId="77777777" w:rsidTr="00B83B34">
        <w:trPr>
          <w:cantSplit/>
          <w:trHeight w:val="2448"/>
        </w:trPr>
        <w:tc>
          <w:tcPr>
            <w:tcW w:w="197" w:type="pct"/>
            <w:vMerge/>
            <w:tcBorders>
              <w:left w:val="single" w:sz="18" w:space="0" w:color="auto"/>
            </w:tcBorders>
            <w:shd w:val="clear" w:color="auto" w:fill="FFB60F"/>
          </w:tcPr>
          <w:p w14:paraId="5D2024CC" w14:textId="77777777" w:rsidR="005F06E4" w:rsidRPr="0027579C" w:rsidRDefault="005F06E4" w:rsidP="005F06E4">
            <w:pPr>
              <w:pStyle w:val="Heading1"/>
              <w:spacing w:line="240" w:lineRule="auto"/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598" w:type="pct"/>
            <w:shd w:val="clear" w:color="auto" w:fill="auto"/>
            <w:vAlign w:val="center"/>
          </w:tcPr>
          <w:p w14:paraId="35308D5D" w14:textId="73C79AAA" w:rsidR="005F06E4" w:rsidRPr="00BF06E8" w:rsidRDefault="005F06E4" w:rsidP="005F06E4">
            <w:pPr>
              <w:spacing w:after="0" w:line="240" w:lineRule="auto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 xml:space="preserve">Targeted </w:t>
            </w:r>
            <w:r w:rsidRPr="00BF06E8">
              <w:rPr>
                <w:rFonts w:ascii="Calibri" w:hAnsi="Calibri" w:cs="Calibri"/>
                <w:b/>
                <w:bCs/>
              </w:rPr>
              <w:t>Publications</w:t>
            </w:r>
          </w:p>
        </w:tc>
        <w:tc>
          <w:tcPr>
            <w:tcW w:w="467" w:type="pct"/>
            <w:shd w:val="clear" w:color="auto" w:fill="auto"/>
            <w:vAlign w:val="center"/>
          </w:tcPr>
          <w:p w14:paraId="22ABE7CD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  <w:tc>
          <w:tcPr>
            <w:tcW w:w="468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7E87419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  <w:tc>
          <w:tcPr>
            <w:tcW w:w="46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BAA7A4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  <w:tc>
          <w:tcPr>
            <w:tcW w:w="46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E2022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6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E3A560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6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24C1270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6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6C463A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6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CF136F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6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29669D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5F06E4" w:rsidRPr="0027579C" w14:paraId="542AB5E8" w14:textId="77777777" w:rsidTr="005F06E4">
        <w:trPr>
          <w:cantSplit/>
          <w:trHeight w:val="2033"/>
        </w:trPr>
        <w:tc>
          <w:tcPr>
            <w:tcW w:w="197" w:type="pct"/>
            <w:vMerge/>
            <w:tcBorders>
              <w:left w:val="single" w:sz="18" w:space="0" w:color="auto"/>
            </w:tcBorders>
            <w:shd w:val="clear" w:color="auto" w:fill="FFB60F"/>
          </w:tcPr>
          <w:p w14:paraId="1D8671D3" w14:textId="77777777" w:rsidR="005F06E4" w:rsidRPr="0027579C" w:rsidRDefault="005F06E4" w:rsidP="005F06E4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0"/>
              </w:rPr>
            </w:pPr>
          </w:p>
        </w:tc>
        <w:tc>
          <w:tcPr>
            <w:tcW w:w="598" w:type="pct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49C964BF" w14:textId="5B32BEC0" w:rsidR="005F06E4" w:rsidRPr="00BF06E8" w:rsidRDefault="005F06E4" w:rsidP="005F06E4">
            <w:pPr>
              <w:pStyle w:val="Heading1"/>
              <w:spacing w:line="240" w:lineRule="auto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b/>
                <w:bCs/>
                <w:color w:val="auto"/>
                <w:sz w:val="22"/>
              </w:rPr>
              <w:t>Targeted Presentations</w:t>
            </w:r>
          </w:p>
        </w:tc>
        <w:tc>
          <w:tcPr>
            <w:tcW w:w="467" w:type="pct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4E2ADCF6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68" w:type="pct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5D6BA095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67" w:type="pc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4FC5E75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68" w:type="pc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0C05850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67" w:type="pc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E08DC8A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69" w:type="pc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5016E0D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67" w:type="pc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2E7D358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69" w:type="pc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2A3C303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63" w:type="pc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F7D4773" w14:textId="77777777" w:rsidR="005F06E4" w:rsidRPr="0027579C" w:rsidRDefault="005F06E4" w:rsidP="005F06E4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</w:tr>
    </w:tbl>
    <w:p w14:paraId="76FACAC1" w14:textId="77777777" w:rsidR="005F06E4" w:rsidRDefault="005F06E4" w:rsidP="005F06E4">
      <w:pPr>
        <w:spacing w:after="0" w:line="240" w:lineRule="auto"/>
        <w:sectPr w:rsidR="005F06E4" w:rsidSect="005F06E4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bookmarkStart w:id="0" w:name="_GoBack"/>
      <w:bookmarkEnd w:id="0"/>
    </w:p>
    <w:p w14:paraId="4DE65801" w14:textId="3F59E6DF" w:rsidR="005F06E4" w:rsidRDefault="005F06E4" w:rsidP="00152680">
      <w:pPr>
        <w:spacing w:after="0" w:line="240" w:lineRule="auto"/>
      </w:pPr>
    </w:p>
    <w:sectPr w:rsidR="005F06E4" w:rsidSect="005F06E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B2A01F" w14:textId="77777777" w:rsidR="00EB3B1C" w:rsidRDefault="00EB3B1C" w:rsidP="005F06E4">
      <w:pPr>
        <w:spacing w:after="0" w:line="240" w:lineRule="auto"/>
      </w:pPr>
      <w:r>
        <w:separator/>
      </w:r>
    </w:p>
  </w:endnote>
  <w:endnote w:type="continuationSeparator" w:id="0">
    <w:p w14:paraId="00EE04EE" w14:textId="77777777" w:rsidR="00EB3B1C" w:rsidRDefault="00EB3B1C" w:rsidP="005F06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2318B5" w14:textId="77777777" w:rsidR="005F06E4" w:rsidRDefault="005F06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870F39" w14:textId="77777777" w:rsidR="005F06E4" w:rsidRDefault="005F06E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209AFC" w14:textId="77777777" w:rsidR="005F06E4" w:rsidRDefault="005F06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CACF85" w14:textId="77777777" w:rsidR="00EB3B1C" w:rsidRDefault="00EB3B1C" w:rsidP="005F06E4">
      <w:pPr>
        <w:spacing w:after="0" w:line="240" w:lineRule="auto"/>
      </w:pPr>
      <w:r>
        <w:separator/>
      </w:r>
    </w:p>
  </w:footnote>
  <w:footnote w:type="continuationSeparator" w:id="0">
    <w:p w14:paraId="24A9EB7E" w14:textId="77777777" w:rsidR="00EB3B1C" w:rsidRDefault="00EB3B1C" w:rsidP="005F06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C3D2CE" w14:textId="77777777" w:rsidR="005F06E4" w:rsidRDefault="005F06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72C964" w14:textId="77777777" w:rsidR="005F06E4" w:rsidRDefault="005F06E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84D099" w14:textId="77777777" w:rsidR="005F06E4" w:rsidRDefault="005F06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E861D4"/>
    <w:multiLevelType w:val="hybridMultilevel"/>
    <w:tmpl w:val="AFA24C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AB4863"/>
    <w:multiLevelType w:val="hybridMultilevel"/>
    <w:tmpl w:val="640A2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25430C"/>
    <w:multiLevelType w:val="hybridMultilevel"/>
    <w:tmpl w:val="0D5A85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B314F4"/>
    <w:multiLevelType w:val="hybridMultilevel"/>
    <w:tmpl w:val="0D5A85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9D089D"/>
    <w:multiLevelType w:val="hybridMultilevel"/>
    <w:tmpl w:val="1E2A74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9F25090"/>
    <w:multiLevelType w:val="hybridMultilevel"/>
    <w:tmpl w:val="D4288982"/>
    <w:lvl w:ilvl="0" w:tplc="1B4A4C4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C65FCA"/>
    <w:multiLevelType w:val="hybridMultilevel"/>
    <w:tmpl w:val="0596B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6B439B"/>
    <w:multiLevelType w:val="hybridMultilevel"/>
    <w:tmpl w:val="8C90D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3"/>
  </w:num>
  <w:num w:numId="4">
    <w:abstractNumId w:val="6"/>
  </w:num>
  <w:num w:numId="5">
    <w:abstractNumId w:val="0"/>
  </w:num>
  <w:num w:numId="6">
    <w:abstractNumId w:val="4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xNLWwMLEwMzU2MjVR0lEKTi0uzszPAykwqgUAC8K2QywAAAA="/>
  </w:docVars>
  <w:rsids>
    <w:rsidRoot w:val="005F06E4"/>
    <w:rsid w:val="00152680"/>
    <w:rsid w:val="00340D78"/>
    <w:rsid w:val="005F06E4"/>
    <w:rsid w:val="00AC1C50"/>
    <w:rsid w:val="00B712FB"/>
    <w:rsid w:val="00EB3B1C"/>
    <w:rsid w:val="00F838BB"/>
    <w:rsid w:val="00FF164F"/>
    <w:rsid w:val="2D4C9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2AA18"/>
  <w15:chartTrackingRefBased/>
  <w15:docId w15:val="{BE7F9B78-B258-40F4-B1BD-E9748BA8F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712F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1"/>
    <w:link w:val="Style1Char"/>
    <w:autoRedefine/>
    <w:qFormat/>
    <w:rsid w:val="00B712FB"/>
    <w:rPr>
      <w:color w:val="385623" w:themeColor="accent6" w:themeShade="80"/>
    </w:rPr>
  </w:style>
  <w:style w:type="character" w:customStyle="1" w:styleId="Style1Char">
    <w:name w:val="Style1 Char"/>
    <w:basedOn w:val="Heading1Char"/>
    <w:link w:val="Style1"/>
    <w:rsid w:val="00B712FB"/>
    <w:rPr>
      <w:rFonts w:asciiTheme="majorHAnsi" w:eastAsiaTheme="majorEastAsia" w:hAnsiTheme="majorHAnsi" w:cstheme="majorBidi"/>
      <w:color w:val="385623" w:themeColor="accent6" w:themeShade="80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B712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F06E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06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06E4"/>
  </w:style>
  <w:style w:type="paragraph" w:styleId="Footer">
    <w:name w:val="footer"/>
    <w:basedOn w:val="Normal"/>
    <w:link w:val="FooterChar"/>
    <w:uiPriority w:val="99"/>
    <w:unhideWhenUsed/>
    <w:rsid w:val="005F06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06E4"/>
  </w:style>
  <w:style w:type="table" w:styleId="TableGrid">
    <w:name w:val="Table Grid"/>
    <w:basedOn w:val="TableNormal"/>
    <w:uiPriority w:val="39"/>
    <w:rsid w:val="005F06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91</Words>
  <Characters>1094</Characters>
  <Application>Microsoft Office Word</Application>
  <DocSecurity>0</DocSecurity>
  <Lines>9</Lines>
  <Paragraphs>2</Paragraphs>
  <ScaleCrop>false</ScaleCrop>
  <Company/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Stacey</dc:creator>
  <cp:keywords/>
  <dc:description/>
  <cp:lastModifiedBy>Stacey</cp:lastModifiedBy>
  <cp:revision>2</cp:revision>
  <dcterms:created xsi:type="dcterms:W3CDTF">2020-05-22T17:02:00Z</dcterms:created>
  <dcterms:modified xsi:type="dcterms:W3CDTF">2020-05-22T17:02:00Z</dcterms:modified>
</cp:coreProperties>
</file>